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Александра Адмиральска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3733800" cy="516753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6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2175344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5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3119871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9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2620964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0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3118886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8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1631699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1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3358740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8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406799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6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1943490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3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3072321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2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2608486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8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2633084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3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2618397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8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2627488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7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676850" cy="3166711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850" cy="3166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Александра Адмиральская</dc:creator>
  <dc:language>ru-RU</dc:language>
  <cp:keywords/>
  <dcterms:created xsi:type="dcterms:W3CDTF">2025-03-10T09:24:24Z</dcterms:created>
  <dcterms:modified xsi:type="dcterms:W3CDTF">2025-03-10T09:2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